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7F900" w14:textId="3EFF11AA" w:rsidR="003B038C" w:rsidRDefault="0012710F" w:rsidP="00324278">
      <w:pPr>
        <w:jc w:val="both"/>
      </w:pPr>
      <w:r>
        <w:t>Volt Puzzle</w:t>
      </w:r>
    </w:p>
    <w:p w14:paraId="5A556BEA" w14:textId="7AB5F658" w:rsidR="0012710F" w:rsidRDefault="0012710F" w:rsidP="00324278">
      <w:pPr>
        <w:jc w:val="both"/>
      </w:pPr>
      <w:r w:rsidRPr="0012710F">
        <w:t>This is a puzzle game where the player is tasked with connecting circuit nodes from the left (Charge Nodes) to the circuit nodes on the right (Rece</w:t>
      </w:r>
      <w:r>
        <w:t>i</w:t>
      </w:r>
      <w:r w:rsidRPr="0012710F">
        <w:t>ver Nodes) to match the result to the ta</w:t>
      </w:r>
      <w:r>
        <w:t>r</w:t>
      </w:r>
      <w:r w:rsidRPr="0012710F">
        <w:t>get value before the time runs out</w:t>
      </w:r>
      <w:r>
        <w:t>.</w:t>
      </w:r>
    </w:p>
    <w:p w14:paraId="31B888A1" w14:textId="181DE2B0" w:rsidR="0012710F" w:rsidRDefault="0012710F" w:rsidP="00324278">
      <w:pPr>
        <w:jc w:val="both"/>
      </w:pPr>
      <w:r>
        <w:t xml:space="preserve">This game project was inspired by a particular section from the massively popular game GTA V online from their latest </w:t>
      </w:r>
      <w:proofErr w:type="spellStart"/>
      <w:r>
        <w:t>Cayo</w:t>
      </w:r>
      <w:proofErr w:type="spellEnd"/>
      <w:r>
        <w:t xml:space="preserve"> </w:t>
      </w:r>
      <w:proofErr w:type="spellStart"/>
      <w:r>
        <w:t>Perico</w:t>
      </w:r>
      <w:proofErr w:type="spellEnd"/>
      <w:r>
        <w:t xml:space="preserve"> update where the player is tasked with hacking a circuit box as part of their mission.</w:t>
      </w:r>
    </w:p>
    <w:p w14:paraId="4D8E3A3A" w14:textId="645C9710" w:rsidR="00E253D8" w:rsidRDefault="00E253D8" w:rsidP="00324278">
      <w:pPr>
        <w:jc w:val="both"/>
      </w:pPr>
    </w:p>
    <w:p w14:paraId="4F1C3267" w14:textId="07C68159" w:rsidR="00E253D8" w:rsidRDefault="00E253D8" w:rsidP="00324278">
      <w:pPr>
        <w:jc w:val="both"/>
      </w:pPr>
    </w:p>
    <w:p w14:paraId="655CE455" w14:textId="0222ADCF" w:rsidR="00E253D8" w:rsidRPr="00324278" w:rsidRDefault="00E253D8" w:rsidP="00324278">
      <w:pPr>
        <w:jc w:val="both"/>
        <w:rPr>
          <w:b/>
          <w:bCs/>
        </w:rPr>
      </w:pPr>
      <w:r w:rsidRPr="00324278">
        <w:rPr>
          <w:b/>
          <w:bCs/>
        </w:rPr>
        <w:t>Math exploration</w:t>
      </w:r>
    </w:p>
    <w:p w14:paraId="5B2FA68F" w14:textId="56BD462F" w:rsidR="00324278" w:rsidRDefault="00E253D8" w:rsidP="00324278">
      <w:pPr>
        <w:jc w:val="both"/>
      </w:pPr>
      <w:r>
        <w:t>About the project: This project was exploring the use of mathematical functions to sketch art. I used computer</w:t>
      </w:r>
      <w:r w:rsidR="00324278">
        <w:t>-</w:t>
      </w:r>
      <w:r>
        <w:t>aided design software</w:t>
      </w:r>
      <w:r w:rsidR="00324278">
        <w:t xml:space="preserve"> </w:t>
      </w:r>
      <w:r w:rsidR="00324278">
        <w:softHyphen/>
      </w:r>
      <w:r w:rsidR="00324278">
        <w:softHyphen/>
      </w:r>
      <w:r w:rsidR="00324278">
        <w:noBreakHyphen/>
      </w:r>
      <w:r>
        <w:t xml:space="preserve"> namely Desmos which is an </w:t>
      </w:r>
      <w:r w:rsidR="00324278">
        <w:t xml:space="preserve">advanced graphing calculator </w:t>
      </w:r>
      <w:r w:rsidR="00324278">
        <w:softHyphen/>
      </w:r>
      <w:r w:rsidR="00324278">
        <w:softHyphen/>
      </w:r>
      <w:r w:rsidR="00324278">
        <w:softHyphen/>
        <w:t>- to combine mathematical functions that make up different curved lines that will connect to form a figure of a camel.</w:t>
      </w:r>
    </w:p>
    <w:p w14:paraId="363A4FB1" w14:textId="61989F4D" w:rsidR="00A258B5" w:rsidRDefault="00A258B5" w:rsidP="00324278">
      <w:pPr>
        <w:jc w:val="both"/>
      </w:pPr>
    </w:p>
    <w:p w14:paraId="2C45C1E3" w14:textId="0B2BDACA" w:rsidR="00324278" w:rsidRDefault="00324278" w:rsidP="00324278">
      <w:pPr>
        <w:jc w:val="both"/>
      </w:pPr>
    </w:p>
    <w:p w14:paraId="614776D2" w14:textId="2B5C409F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t>2D Vehicle</w:t>
      </w:r>
    </w:p>
    <w:p w14:paraId="0D27D507" w14:textId="6CB56026" w:rsidR="00324278" w:rsidRDefault="00324278" w:rsidP="00324278">
      <w:pPr>
        <w:jc w:val="both"/>
      </w:pPr>
      <w:r>
        <w:t>About the project: This project was exploring plotting a vehicle in a spreadsheet using 2D matrices and applying transformation matrices to produce different effects on the vehicle.</w:t>
      </w:r>
    </w:p>
    <w:p w14:paraId="280F9FD7" w14:textId="6D36FFA4" w:rsidR="00324278" w:rsidRDefault="00324278" w:rsidP="00324278">
      <w:pPr>
        <w:jc w:val="both"/>
      </w:pPr>
      <w:r>
        <w:t>My Involvement: I plotted the vehicle’s coordinates using Desmos (an advanced graphing calculator) and imported the coordinates into a spreadsheet and then converted the coordinates into matrices. After that, I applied transformation matrices to the vehicles matrices and used the obtain</w:t>
      </w:r>
      <w:r w:rsidR="00912CEE">
        <w:t>ed</w:t>
      </w:r>
      <w:r>
        <w:t xml:space="preserve"> matrices to plot the vehicle on a graph in the spreadsheet. </w:t>
      </w:r>
    </w:p>
    <w:p w14:paraId="44BDC7A0" w14:textId="72FA8281" w:rsidR="00324278" w:rsidRDefault="00324278" w:rsidP="00324278">
      <w:pPr>
        <w:jc w:val="both"/>
      </w:pPr>
    </w:p>
    <w:p w14:paraId="0F6D7F1C" w14:textId="76B20C8A" w:rsidR="00324278" w:rsidRDefault="00324278" w:rsidP="00324278">
      <w:pPr>
        <w:jc w:val="both"/>
      </w:pPr>
    </w:p>
    <w:p w14:paraId="27981341" w14:textId="104C127A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t>3D House</w:t>
      </w:r>
    </w:p>
    <w:p w14:paraId="516D8772" w14:textId="71FA3667" w:rsidR="00324278" w:rsidRDefault="00324278" w:rsidP="00324278">
      <w:pPr>
        <w:jc w:val="both"/>
      </w:pPr>
      <w:r>
        <w:t>About the project: This project was exploring plotting a house in excel using 3D matrices, projecting the house, and applying transformation matrices to produce different effects on the house and to view it from different angles.</w:t>
      </w:r>
    </w:p>
    <w:p w14:paraId="586DEA8D" w14:textId="10E20481" w:rsidR="00324278" w:rsidRDefault="00324278" w:rsidP="00324278">
      <w:pPr>
        <w:jc w:val="both"/>
      </w:pPr>
      <w:r>
        <w:t>My involvement: I worked out the 3d coordinates of the house (on paper) and added the coordinates to a spreadsheet and then converted the coordinates into matrices. After that, I added a perspective projection matrix and then applied transformation matrices to the house’s matrices.</w:t>
      </w:r>
    </w:p>
    <w:sectPr w:rsidR="003242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DczNjcxNzQ3NjJS0lEKTi0uzszPAykwqgUA/kHbYCwAAAA="/>
  </w:docVars>
  <w:rsids>
    <w:rsidRoot w:val="00C75088"/>
    <w:rsid w:val="0012710F"/>
    <w:rsid w:val="00324278"/>
    <w:rsid w:val="003A56D6"/>
    <w:rsid w:val="003B038C"/>
    <w:rsid w:val="00912CEE"/>
    <w:rsid w:val="00A258B5"/>
    <w:rsid w:val="00C75088"/>
    <w:rsid w:val="00E253D8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7549B"/>
  <w15:chartTrackingRefBased/>
  <w15:docId w15:val="{97055C93-591C-47C4-8A4C-97EBD01FA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5</cp:revision>
  <dcterms:created xsi:type="dcterms:W3CDTF">2021-10-03T01:20:00Z</dcterms:created>
  <dcterms:modified xsi:type="dcterms:W3CDTF">2021-12-27T06:32:00Z</dcterms:modified>
</cp:coreProperties>
</file>